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2819" w:rsidRDefault="007D4A6A" w:rsidP="007D4A6A">
      <w:pPr>
        <w:jc w:val="center"/>
        <w:rPr>
          <w:b/>
          <w:sz w:val="32"/>
          <w:lang w:val="en-PH"/>
        </w:rPr>
      </w:pPr>
      <w:r w:rsidRPr="007D4A6A">
        <w:rPr>
          <w:b/>
          <w:sz w:val="32"/>
          <w:lang w:val="en-PH"/>
        </w:rPr>
        <w:t>ONE</w:t>
      </w:r>
    </w:p>
    <w:p w:rsidR="007D4A6A" w:rsidRDefault="007D4A6A" w:rsidP="007D4A6A">
      <w:pPr>
        <w:rPr>
          <w:lang w:val="en-PH"/>
        </w:rPr>
      </w:pPr>
      <w:r>
        <w:rPr>
          <w:lang w:val="en-PH"/>
        </w:rPr>
        <w:t xml:space="preserve">The sound of footsteps echoing around the hallway was something that he was used to, and because that was the case, he did not allow himself to be irritated by the same even though he would have claimed that there was </w:t>
      </w:r>
      <w:r w:rsidR="00E44546">
        <w:rPr>
          <w:lang w:val="en-PH"/>
        </w:rPr>
        <w:t xml:space="preserve">something different about the way that these footsteps were echoing today in the sense that they are louder than he had remembered them. He mentally shook his head even as he forced those thoughts away from the forefront of his mind, but when he realized that he would not be successful in that regard, </w:t>
      </w:r>
      <w:r w:rsidR="00F72E5E">
        <w:rPr>
          <w:lang w:val="en-PH"/>
        </w:rPr>
        <w:t>he simply forced his mind to think about the possible reason why he believed that the sound of his footsteps at that moment w</w:t>
      </w:r>
      <w:r w:rsidR="00EF6F2F">
        <w:rPr>
          <w:lang w:val="en-PH"/>
        </w:rPr>
        <w:t>as</w:t>
      </w:r>
      <w:r w:rsidR="00F72E5E">
        <w:rPr>
          <w:lang w:val="en-PH"/>
        </w:rPr>
        <w:t xml:space="preserve"> louder, and the answer to the question came to the forefront of his mind rather easily as he realized that the sound that he was hearing had to do with the fact that he has no trainees that could distract him from the sounds that he was making at that moment.</w:t>
      </w:r>
    </w:p>
    <w:p w:rsidR="00F72E5E" w:rsidRDefault="00F72E5E" w:rsidP="007D4A6A">
      <w:pPr>
        <w:rPr>
          <w:lang w:val="en-PH"/>
        </w:rPr>
      </w:pPr>
      <w:r>
        <w:rPr>
          <w:lang w:val="en-PH"/>
        </w:rPr>
        <w:t>Even the Baker would have to admit that the smile that appeared on his face at that moment was a theatrical one, but at the same time that the expression appeared on his visage, he returned to the present, turning his attention slightly upward because he knew that by turning his attention toward that direction, he would find himself looking at the direction of the mezzanine office where the man who is supposed to be in charge of the facility was located, or rather, he had to assume that his immediate superior was in his office, because he was the one who had called for him less than a week after he had finished with his most recent trainees.</w:t>
      </w:r>
    </w:p>
    <w:p w:rsidR="00F72E5E" w:rsidRDefault="00F72E5E" w:rsidP="007D4A6A">
      <w:pPr>
        <w:rPr>
          <w:lang w:val="en-PH"/>
        </w:rPr>
      </w:pPr>
      <w:r>
        <w:rPr>
          <w:lang w:val="en-PH"/>
        </w:rPr>
        <w:t xml:space="preserve">Indeed, the smile on the face of the trainer widened yet again at that moment, even as he told himself that, from the </w:t>
      </w:r>
      <w:proofErr w:type="spellStart"/>
      <w:r>
        <w:rPr>
          <w:lang w:val="en-PH"/>
        </w:rPr>
        <w:t>rumors</w:t>
      </w:r>
      <w:proofErr w:type="spellEnd"/>
      <w:r>
        <w:rPr>
          <w:lang w:val="en-PH"/>
        </w:rPr>
        <w:t xml:space="preserve"> that had been going on in the office, his two most recent trainees have yet to find a Master, though it was not because no one wanted to bid on them, but rather, it was because the time that the members of the Order of Archons are given to submit their bids have not yet ended, and the Archon who was in charge of the facility where both of them are trained would still be evaluating those bids.</w:t>
      </w:r>
    </w:p>
    <w:p w:rsidR="00F72E5E" w:rsidRDefault="00F72E5E" w:rsidP="007D4A6A">
      <w:pPr>
        <w:rPr>
          <w:lang w:val="en-PH"/>
        </w:rPr>
      </w:pPr>
      <w:r>
        <w:rPr>
          <w:lang w:val="en-PH"/>
        </w:rPr>
        <w:t xml:space="preserve">It did not help that the Archon in question have little experience with bids because he is the newest member of the Order of Archons, though that was the last thought that the Baker had allowed </w:t>
      </w:r>
      <w:r w:rsidR="00EF6F2F">
        <w:rPr>
          <w:lang w:val="en-PH"/>
        </w:rPr>
        <w:t>to go</w:t>
      </w:r>
      <w:r>
        <w:rPr>
          <w:lang w:val="en-PH"/>
        </w:rPr>
        <w:t xml:space="preserve"> across the forefront of his mind before he chased everything away and he returned to the present. By the time that he had returned to the present, he found himself standing in front of the metal stairs that would lead him to the mezzanine office, and a sigh escaped from his lips – </w:t>
      </w:r>
      <w:r>
        <w:rPr>
          <w:lang w:val="en-PH"/>
        </w:rPr>
        <w:lastRenderedPageBreak/>
        <w:t>he did not bother to hide it, no one was watching him after all – even as he stared at the direction of the other end of this particular set of stairs.</w:t>
      </w:r>
    </w:p>
    <w:p w:rsidR="00F72E5E" w:rsidRDefault="00F72E5E" w:rsidP="007D4A6A">
      <w:pPr>
        <w:rPr>
          <w:lang w:val="en-PH"/>
        </w:rPr>
      </w:pPr>
      <w:r>
        <w:rPr>
          <w:lang w:val="en-PH"/>
        </w:rPr>
        <w:t xml:space="preserve">If he was being honest, the trainer known as the Baker would have to admit that there was a part of him that understood what the reason for him being summoned here was, and though he was doing his best to prevent such excitement from appearing on his face, he could not deny that he was excited about it, after all, he believed that the reason that he had been summoned was </w:t>
      </w:r>
      <w:r w:rsidR="00EF6F2F">
        <w:rPr>
          <w:lang w:val="en-PH"/>
        </w:rPr>
        <w:t>that</w:t>
      </w:r>
      <w:r>
        <w:rPr>
          <w:lang w:val="en-PH"/>
        </w:rPr>
        <w:t xml:space="preserve"> his nominal superior has two more young women for him to train, and there is a part of him that could not wait until the training had started. There was also a part of him that was looking forward to seeing which celebrities had managed to get themselves roped into his dark world, with his cock twitching, a few moments later, as he found himself speculating as to the identities of his new trainees.</w:t>
      </w:r>
    </w:p>
    <w:p w:rsidR="00F72E5E" w:rsidRDefault="00F72E5E" w:rsidP="007D4A6A">
      <w:pPr>
        <w:rPr>
          <w:lang w:val="en-PH"/>
        </w:rPr>
      </w:pPr>
      <w:r>
        <w:rPr>
          <w:lang w:val="en-PH"/>
        </w:rPr>
        <w:t xml:space="preserve">He shook his head, a few moments later, however, even as he told himself that it would be a waste to speculate, after all, </w:t>
      </w:r>
      <w:r w:rsidR="00C30778">
        <w:rPr>
          <w:lang w:val="en-PH"/>
        </w:rPr>
        <w:t>he could have simply made his way to where his superior was waiting for him, and the moment that his superior hands him the envelope containing the particulars of his new trainees, there would be no need for him to speculate.</w:t>
      </w:r>
    </w:p>
    <w:p w:rsidR="00C30778" w:rsidRDefault="00C30778" w:rsidP="007D4A6A">
      <w:pPr>
        <w:rPr>
          <w:lang w:val="en-PH"/>
        </w:rPr>
      </w:pPr>
      <w:r>
        <w:rPr>
          <w:lang w:val="en-PH"/>
        </w:rPr>
        <w:t>Indeed, as that thought entered the forefront of the mind of the Baker, he returned to the present yet again, with the sound that the soles of his shoes had made as he climbed up the first step echoing around him before it was followed by a second and a third. It took him less than a minute to find himself in the mezzanine and facing the ornately carved door – the only one of its kind in this facility – that would lead to the office of the Pianist, and without missing a beat, he found himself knocking on the surface of the same.</w:t>
      </w:r>
    </w:p>
    <w:p w:rsidR="00C30778" w:rsidRDefault="00C30778" w:rsidP="007D4A6A">
      <w:pPr>
        <w:rPr>
          <w:lang w:val="en-PH"/>
        </w:rPr>
      </w:pPr>
      <w:r>
        <w:rPr>
          <w:lang w:val="en-PH"/>
        </w:rPr>
        <w:t>He did not expect any response to the knocking that he had made, but what he did expect was that the knob to the door would be unlocked, and the moment that he heard that tell-tale sound, he wrapped his fingers around the knob before he then turned it, an action that allowed him to push the door forward, a few moments later, and he found himself in a richly appointed room, complete with bookshelves lining up one side of the room.</w:t>
      </w:r>
    </w:p>
    <w:p w:rsidR="00C30778" w:rsidRDefault="00C30778" w:rsidP="007D4A6A">
      <w:pPr>
        <w:rPr>
          <w:lang w:val="en-PH"/>
        </w:rPr>
      </w:pPr>
      <w:r>
        <w:rPr>
          <w:lang w:val="en-PH"/>
        </w:rPr>
        <w:t xml:space="preserve">Of course, the man who occupies the office would go out of his way to reflect the moniker that the Organization had given him, and as the Baker turned his attention slightly to his right-hand side, he was able to confirm that there was indeed a piano there, before he then reminded himself </w:t>
      </w:r>
      <w:r>
        <w:rPr>
          <w:lang w:val="en-PH"/>
        </w:rPr>
        <w:lastRenderedPageBreak/>
        <w:t xml:space="preserve">that back when the man who had recruited him into this outfit had occupied this office, there was just a sofa there, with a low table. A smile came across the face of the Baker as then reminded </w:t>
      </w:r>
      <w:proofErr w:type="gramStart"/>
      <w:r>
        <w:rPr>
          <w:lang w:val="en-PH"/>
        </w:rPr>
        <w:t>himself</w:t>
      </w:r>
      <w:proofErr w:type="gramEnd"/>
      <w:r>
        <w:rPr>
          <w:lang w:val="en-PH"/>
        </w:rPr>
        <w:t xml:space="preserve"> that, more often than not, the Archduke would have two of his prized pets in a sixty-nine position on the top of that table, licking the </w:t>
      </w:r>
      <w:proofErr w:type="spellStart"/>
      <w:r>
        <w:rPr>
          <w:lang w:val="en-PH"/>
        </w:rPr>
        <w:t>cunt</w:t>
      </w:r>
      <w:proofErr w:type="spellEnd"/>
      <w:r>
        <w:rPr>
          <w:lang w:val="en-PH"/>
        </w:rPr>
        <w:t xml:space="preserve"> of the other to provide him and his guest with a good show.</w:t>
      </w:r>
    </w:p>
    <w:p w:rsidR="00C30778" w:rsidRDefault="00C30778" w:rsidP="007D4A6A">
      <w:pPr>
        <w:rPr>
          <w:lang w:val="en-PH"/>
        </w:rPr>
      </w:pPr>
      <w:r>
        <w:rPr>
          <w:lang w:val="en-PH"/>
        </w:rPr>
        <w:t xml:space="preserve">Naturally, that would be impossible now, unless the Pianist would be seated in front of his piano, playing the same while he was receiving a blow-job from a slave that was kneeling in front of him. The Baker would have to concede that </w:t>
      </w:r>
      <w:r w:rsidR="00F2491C">
        <w:rPr>
          <w:lang w:val="en-PH"/>
        </w:rPr>
        <w:t>the front of the piano in the room certainly would have enough room for that, but as that thought entered the forefront of his mind, he mentally shook his head before he forced himself to return to the present.</w:t>
      </w:r>
    </w:p>
    <w:p w:rsidR="00F2491C" w:rsidRDefault="00F2491C" w:rsidP="007D4A6A">
      <w:pPr>
        <w:rPr>
          <w:lang w:val="en-PH"/>
        </w:rPr>
      </w:pPr>
      <w:r>
        <w:rPr>
          <w:lang w:val="en-PH"/>
        </w:rPr>
        <w:t xml:space="preserve">He turned his attention toward the direction of where he was sure he would find the man who is supposed to be his superior, though no smile appeared on his face even as he confirmed that the newest member of the Order of Archons was indeed seated behind his desk. Of course, the way that he was seated was the only thing that the Baker needed to see for him to know that </w:t>
      </w:r>
      <w:r w:rsidR="00EF6F2F">
        <w:rPr>
          <w:lang w:val="en-PH"/>
        </w:rPr>
        <w:t>a woman was</w:t>
      </w:r>
      <w:r>
        <w:rPr>
          <w:lang w:val="en-PH"/>
        </w:rPr>
        <w:t xml:space="preserve"> kneeling in front of him, bobbing her head up and down the shaft of his cock, but because of the desk that he was seated behind, </w:t>
      </w:r>
      <w:r w:rsidR="00EF6F2F">
        <w:rPr>
          <w:lang w:val="en-PH"/>
        </w:rPr>
        <w:t>the Baker could not</w:t>
      </w:r>
      <w:r>
        <w:rPr>
          <w:lang w:val="en-PH"/>
        </w:rPr>
        <w:t xml:space="preserve"> see who the woman in question would be.</w:t>
      </w:r>
    </w:p>
    <w:p w:rsidR="00F2491C" w:rsidRDefault="00F2491C" w:rsidP="007D4A6A">
      <w:pPr>
        <w:rPr>
          <w:lang w:val="en-PH"/>
        </w:rPr>
      </w:pPr>
      <w:r>
        <w:rPr>
          <w:lang w:val="en-PH"/>
        </w:rPr>
        <w:t xml:space="preserve">The Baker paused for a few moments even as he asked himself if the man who is supposed to be the head of this facility had already picked his slave, and it did not take him five seconds to remind himself that he was yet to make that decision. At the same time, the Baker told himself that </w:t>
      </w:r>
      <w:r w:rsidR="00EF6F2F">
        <w:rPr>
          <w:lang w:val="en-PH"/>
        </w:rPr>
        <w:t>the Pianist might have</w:t>
      </w:r>
      <w:r>
        <w:rPr>
          <w:lang w:val="en-PH"/>
        </w:rPr>
        <w:t xml:space="preserve"> picked his first slave during the one week break that the trainer had taken after his last assignment, and it was at the same time that such thought had entered the forefront of his mind that the Baker found the excitement that he was feeling deflate a bit.</w:t>
      </w:r>
    </w:p>
    <w:p w:rsidR="00F2491C" w:rsidRDefault="00F2491C" w:rsidP="007D4A6A">
      <w:pPr>
        <w:rPr>
          <w:lang w:val="en-PH"/>
        </w:rPr>
      </w:pPr>
      <w:r>
        <w:rPr>
          <w:lang w:val="en-PH"/>
        </w:rPr>
        <w:t xml:space="preserve">That was because there was the possibility that the reason that he had been summoned was not that the trainer has a new assignment, but that the Pianist simply wanted to inform him that he had finally picked a slave for his use. If he was being honest, the Baker would have to admit that he does not care about who the Pianist would pick, after all, whoever it was that the Archon would pick, it would be someone who had already gone through training, and while it is true that there is a possibility that whoever it was that would become the first slave of the Pianist could be </w:t>
      </w:r>
      <w:r>
        <w:rPr>
          <w:lang w:val="en-PH"/>
        </w:rPr>
        <w:lastRenderedPageBreak/>
        <w:t>lent for the use of the Baker, having new trainees is still better than having a trained slave, except, of course, under certain circumstances.</w:t>
      </w:r>
    </w:p>
    <w:p w:rsidR="00F2491C" w:rsidRDefault="00F2491C" w:rsidP="007D4A6A">
      <w:pPr>
        <w:rPr>
          <w:lang w:val="en-PH"/>
        </w:rPr>
      </w:pPr>
      <w:r>
        <w:rPr>
          <w:lang w:val="en-PH"/>
        </w:rPr>
        <w:t>Any further musings on the part of the Baker w</w:t>
      </w:r>
      <w:r w:rsidR="00EF6F2F">
        <w:rPr>
          <w:lang w:val="en-PH"/>
        </w:rPr>
        <w:t>ere</w:t>
      </w:r>
      <w:r>
        <w:rPr>
          <w:lang w:val="en-PH"/>
        </w:rPr>
        <w:t xml:space="preserve"> interrupted at that moment, and the catalyst that made the trainer return to the present was in the form of a loud hiss of pleasure that escaped from the lips of the Pianist. The first thing that the Baker did once he had returned to the present was to return his attention toward the direction of the face of his superior, and he needed only a moment or two for him to realize that the expression that he was wearing on his face was advertising the fact that he was nearing his release.</w:t>
      </w:r>
    </w:p>
    <w:p w:rsidR="00F2491C" w:rsidRDefault="00F2491C" w:rsidP="007D4A6A">
      <w:pPr>
        <w:rPr>
          <w:lang w:val="en-PH"/>
        </w:rPr>
      </w:pPr>
      <w:r>
        <w:rPr>
          <w:lang w:val="en-PH"/>
        </w:rPr>
        <w:t xml:space="preserve">Indeed, the Baker still had his attention focused toward the direction of his nominal superior before another hiss of pleasure escaped from the lips of the Archon, and that was the only thing that the Baker needed to see for him to be sure that the Pianist had achieved his release, with his warm seed now erupting from the tip of his cock even as it remained inside the warm and wet mouth of the slave who was kneeling in front of him. </w:t>
      </w:r>
    </w:p>
    <w:p w:rsidR="00F2491C" w:rsidRDefault="00F2491C" w:rsidP="007D4A6A">
      <w:pPr>
        <w:rPr>
          <w:lang w:val="en-PH"/>
        </w:rPr>
      </w:pPr>
      <w:r>
        <w:rPr>
          <w:lang w:val="en-PH"/>
        </w:rPr>
        <w:t>The curiosity of the Baker about the identity of the slave who was kneeling in front of the Pianist was answered, a few moments later, as that same woman then crawled out of the space under the surface of the desk, and the Baker would have to admit that he blinked at the sight of the beautiful raven-haired actress. Despite the training that she had gone through – and the Baker knew first hand just how thorough that training was, after all, he was the one who had trained her – Miranda Cosgrove still could not stop herself from flinching the moment that she realized that he is looking at her.</w:t>
      </w:r>
    </w:p>
    <w:p w:rsidR="00F2491C" w:rsidRDefault="00F2491C" w:rsidP="007D4A6A">
      <w:pPr>
        <w:rPr>
          <w:lang w:val="en-PH"/>
        </w:rPr>
      </w:pPr>
      <w:r>
        <w:rPr>
          <w:lang w:val="en-PH"/>
        </w:rPr>
        <w:t>Then again, the Baker realized that the reason that Mi</w:t>
      </w:r>
      <w:r w:rsidR="00B357D9">
        <w:rPr>
          <w:lang w:val="en-PH"/>
        </w:rPr>
        <w:t xml:space="preserve">randa had reacted that way was </w:t>
      </w:r>
      <w:r w:rsidR="00EF6F2F">
        <w:rPr>
          <w:lang w:val="en-PH"/>
        </w:rPr>
        <w:t>that</w:t>
      </w:r>
      <w:r w:rsidR="00B357D9">
        <w:rPr>
          <w:lang w:val="en-PH"/>
        </w:rPr>
        <w:t xml:space="preserve"> she recognized him, and he knew that the smile that formed across his face, a few moments later, did not help matters as far as the beautiful actress was concerned. She was wearing nothing but the silver collar around her neck and some streaks of cum on her face, and as he stared at her direction, the Baker would have to admit that his cock twitched.</w:t>
      </w:r>
    </w:p>
    <w:p w:rsidR="00B357D9" w:rsidRDefault="00B357D9" w:rsidP="007D4A6A">
      <w:pPr>
        <w:rPr>
          <w:lang w:val="en-PH"/>
        </w:rPr>
      </w:pPr>
      <w:r>
        <w:rPr>
          <w:lang w:val="en-PH"/>
        </w:rPr>
        <w:t>As one of the women that he had trained, the Baker would have to admit that he had lost count of the number of time</w:t>
      </w:r>
      <w:r w:rsidR="00EF6F2F">
        <w:rPr>
          <w:lang w:val="en-PH"/>
        </w:rPr>
        <w:t>s</w:t>
      </w:r>
      <w:r>
        <w:rPr>
          <w:lang w:val="en-PH"/>
        </w:rPr>
        <w:t xml:space="preserve"> that he had used Miranda, though he was sure that if he were to ask her, she would have been able to provide him with an answer. He chased those thoughts away from the forefront of his mind, however, even as he turned his attention toward the direction of the face of </w:t>
      </w:r>
      <w:r>
        <w:rPr>
          <w:lang w:val="en-PH"/>
        </w:rPr>
        <w:lastRenderedPageBreak/>
        <w:t>Miranda, and as the smile on his face widened</w:t>
      </w:r>
      <w:r w:rsidR="00EF6F2F">
        <w:rPr>
          <w:lang w:val="en-PH"/>
        </w:rPr>
        <w:t>,</w:t>
      </w:r>
      <w:r>
        <w:rPr>
          <w:lang w:val="en-PH"/>
        </w:rPr>
        <w:t xml:space="preserve"> even more, the beautiful young woman flinched yet again.</w:t>
      </w:r>
    </w:p>
    <w:p w:rsidR="00B357D9" w:rsidRDefault="00B357D9" w:rsidP="007D4A6A">
      <w:pPr>
        <w:rPr>
          <w:lang w:val="en-PH"/>
        </w:rPr>
      </w:pPr>
      <w:r>
        <w:rPr>
          <w:lang w:val="en-PH"/>
        </w:rPr>
        <w:t xml:space="preserve">The Baker glanced toward the direction of the Pianist, and from the smile on the face of the man – who had already recovered from the high that his recent orgasm, thanks to the mouth of Miranda, had given him – was all that the Baker needed to see for him to know that the Pianist was </w:t>
      </w:r>
      <w:r w:rsidR="00EF6F2F">
        <w:rPr>
          <w:lang w:val="en-PH"/>
        </w:rPr>
        <w:t>permitting him</w:t>
      </w:r>
      <w:r>
        <w:rPr>
          <w:lang w:val="en-PH"/>
        </w:rPr>
        <w:t xml:space="preserve"> to speak with the young woman. He returned his attention toward the direction of Miranda, but rather than allow the smile that he was wearing to widen</w:t>
      </w:r>
      <w:r w:rsidR="00EF6F2F">
        <w:rPr>
          <w:lang w:val="en-PH"/>
        </w:rPr>
        <w:t>,</w:t>
      </w:r>
      <w:r>
        <w:rPr>
          <w:lang w:val="en-PH"/>
        </w:rPr>
        <w:t xml:space="preserve"> even more, the trainer simply removed that smile from his visage as he then asked the young woman, “How have you been, slave?” he asked.</w:t>
      </w:r>
    </w:p>
    <w:p w:rsidR="00B357D9" w:rsidRDefault="00B357D9" w:rsidP="007D4A6A">
      <w:pPr>
        <w:rPr>
          <w:lang w:val="en-PH"/>
        </w:rPr>
      </w:pPr>
      <w:r>
        <w:rPr>
          <w:lang w:val="en-PH"/>
        </w:rPr>
        <w:t>If he was being honest, the Baker would have to admit that he expected the way that she had flinched, but Miranda was certainly more than happy – in fact, she was desperate – to prove that she was obedient, and as she placed a demure and submissive expression on her face, the beautiful actress said, using a tone that reflected those same two emotions that were written on her face, “This slave has been well, Sir,” before she then turned her attention toward the direction of the Pianist, the expression on her face showing him that she was asking permission from the Pianist.</w:t>
      </w:r>
    </w:p>
    <w:p w:rsidR="00B357D9" w:rsidRDefault="00B357D9" w:rsidP="007D4A6A">
      <w:pPr>
        <w:rPr>
          <w:lang w:val="en-PH"/>
        </w:rPr>
      </w:pPr>
      <w:r>
        <w:rPr>
          <w:lang w:val="en-PH"/>
        </w:rPr>
        <w:t xml:space="preserve">Whatever it was that Miranda </w:t>
      </w:r>
      <w:r w:rsidR="008F6A74">
        <w:rPr>
          <w:lang w:val="en-PH"/>
        </w:rPr>
        <w:t xml:space="preserve">wanted to say, it was obvious that the Pianist wanted to be the one to say it, because the Archon shook his head at that moment. A relieved expression did appear on the face </w:t>
      </w:r>
      <w:r w:rsidR="00EF6F2F">
        <w:rPr>
          <w:lang w:val="en-PH"/>
        </w:rPr>
        <w:t xml:space="preserve">of </w:t>
      </w:r>
      <w:r w:rsidR="008F6A74">
        <w:rPr>
          <w:lang w:val="en-PH"/>
        </w:rPr>
        <w:t>the young slave at that moment, and that was the only thing that the Baker needed to see for him to know that the announcement was something that Miranda did not want to do, and because that was the case, it told him that the announcement would involve the reason that the beautiful actress was here in the first place.</w:t>
      </w:r>
    </w:p>
    <w:p w:rsidR="008F6A74" w:rsidRDefault="008F6A74" w:rsidP="007D4A6A">
      <w:pPr>
        <w:rPr>
          <w:lang w:val="en-PH"/>
        </w:rPr>
      </w:pPr>
      <w:r>
        <w:rPr>
          <w:lang w:val="en-PH"/>
        </w:rPr>
        <w:t xml:space="preserve">‘The Archduke had been gracious enough to allow me to claim Miranda here as mine,” the Pianist said with a wide smile on his face, and as the Baker had expected, the moment that she heard the words that had escaped from the lips of the man who now holds her figurative leash, Miranda flinched. The trainer seriously considered asking Miranda if the reason for her reaction was that she did not want to belong to the Pianist, or if it was because she was remembering her training in the hands of the Archduke, but then he mentally shook his head as he reminded himself that Miranda had no choice in those matters, and even if she wanted to remain in the </w:t>
      </w:r>
      <w:r>
        <w:rPr>
          <w:lang w:val="en-PH"/>
        </w:rPr>
        <w:lastRenderedPageBreak/>
        <w:t>stables of the Archduke, the moment that the Archduke had decided to transfer her to his brethren, she belongs to the Pianist.</w:t>
      </w:r>
    </w:p>
    <w:p w:rsidR="008F6A74" w:rsidRDefault="008F6A74" w:rsidP="007D4A6A">
      <w:pPr>
        <w:rPr>
          <w:lang w:val="en-PH"/>
        </w:rPr>
      </w:pPr>
      <w:r>
        <w:rPr>
          <w:lang w:val="en-PH"/>
        </w:rPr>
        <w:t xml:space="preserve">Another smile appeared on the face of the Baker even as he told himself that while the Archduke may give the impression that he is lax with his slaves – and the fact that he married his </w:t>
      </w:r>
      <w:proofErr w:type="spellStart"/>
      <w:r>
        <w:rPr>
          <w:lang w:val="en-PH"/>
        </w:rPr>
        <w:t>favorite</w:t>
      </w:r>
      <w:proofErr w:type="spellEnd"/>
      <w:r>
        <w:rPr>
          <w:lang w:val="en-PH"/>
        </w:rPr>
        <w:t xml:space="preserve"> certainly added to that impression – the man is still the youngest member of the Order of Archons in the history of the Organization, and he had done it by, technically, violating the rules of the Organization.</w:t>
      </w:r>
    </w:p>
    <w:p w:rsidR="008F6A74" w:rsidRDefault="008F6A74" w:rsidP="007D4A6A">
      <w:pPr>
        <w:rPr>
          <w:lang w:val="en-PH"/>
        </w:rPr>
      </w:pPr>
      <w:r>
        <w:rPr>
          <w:lang w:val="en-PH"/>
        </w:rPr>
        <w:t xml:space="preserve">The Baker, once more, mentally shook his head, forcing those thoughts away from the forefront of his mind </w:t>
      </w:r>
      <w:r w:rsidR="004447A8">
        <w:rPr>
          <w:lang w:val="en-PH"/>
        </w:rPr>
        <w:t>before he then focused his attention toward the direction of the Archon in front of him. He was sure that the Pianist would have realized that the expression that he was wearing on his face at that moment was his way of asking him why Miranda was not wearing a gold collar, and indeed, the Pianist showed him that he understood the question that the Baker had asked, a few moments later, as he then answered, “She is the only one in my collection, so she does not deserve the gold collar just yet.”</w:t>
      </w:r>
    </w:p>
    <w:p w:rsidR="004447A8" w:rsidRDefault="004447A8" w:rsidP="007D4A6A">
      <w:pPr>
        <w:rPr>
          <w:lang w:val="en-PH"/>
        </w:rPr>
      </w:pPr>
      <w:r>
        <w:rPr>
          <w:lang w:val="en-PH"/>
        </w:rPr>
        <w:t xml:space="preserve">It was obvious from the reaction on the part of Miranda that she understood the meaning of the gold collar, just as it was obvious from the way that she reacted that she wants it, but then again, no slave of the Organization who was aware of the significance of the gold collar would not want it, even if </w:t>
      </w:r>
      <w:r w:rsidR="00EF6F2F">
        <w:rPr>
          <w:lang w:val="en-PH"/>
        </w:rPr>
        <w:t>some</w:t>
      </w:r>
      <w:r>
        <w:rPr>
          <w:lang w:val="en-PH"/>
        </w:rPr>
        <w:t xml:space="preserve"> had probably already realized that they would never have it. </w:t>
      </w:r>
    </w:p>
    <w:p w:rsidR="004447A8" w:rsidRDefault="004447A8" w:rsidP="007D4A6A">
      <w:pPr>
        <w:rPr>
          <w:lang w:val="en-PH"/>
        </w:rPr>
      </w:pPr>
      <w:r>
        <w:rPr>
          <w:lang w:val="en-PH"/>
        </w:rPr>
        <w:t xml:space="preserve">The Baker was forced to come out of his reverie, a few moments later, when the Pianist again parted his lips, and he returned his attention toward his nominal superior at the same time that the man turned his attention toward the direction of Miranda, </w:t>
      </w:r>
      <w:r w:rsidR="00F32441">
        <w:rPr>
          <w:lang w:val="en-PH"/>
        </w:rPr>
        <w:t>and before anyone could say anything, the Archon was already speaking, “Why don’t you entertain your old trainer, just for old time’s sake?” he asked.</w:t>
      </w:r>
    </w:p>
    <w:p w:rsidR="00F32441" w:rsidRDefault="00F32441" w:rsidP="007D4A6A">
      <w:pPr>
        <w:rPr>
          <w:lang w:val="en-PH"/>
        </w:rPr>
      </w:pPr>
      <w:r>
        <w:rPr>
          <w:lang w:val="en-PH"/>
        </w:rPr>
        <w:t>Although it was ph</w:t>
      </w:r>
      <w:r w:rsidR="00EF6F2F">
        <w:rPr>
          <w:lang w:val="en-PH"/>
        </w:rPr>
        <w:t>r</w:t>
      </w:r>
      <w:r>
        <w:rPr>
          <w:lang w:val="en-PH"/>
        </w:rPr>
        <w:t xml:space="preserve">ased as a question, it was rather obvious that it was an order, and judging from the expression on the face of Miranda, it was obvious that she understood that as well. That expression that she was wearing </w:t>
      </w:r>
      <w:r w:rsidR="00947610">
        <w:rPr>
          <w:lang w:val="en-PH"/>
        </w:rPr>
        <w:t xml:space="preserve">also told him that she did not want to do what she had been ordered to do, but that expression that suggested the latter remained on her face for only a few moments, with Miranda instantly schooling her features the moment that she realized that he was looking at her so that there was now a smile there, and before even the Baker could say anything, </w:t>
      </w:r>
      <w:r w:rsidR="00947610">
        <w:rPr>
          <w:lang w:val="en-PH"/>
        </w:rPr>
        <w:lastRenderedPageBreak/>
        <w:t>Miranda replied, “Of course, Master, it will be this slave’s pleasure,” before she then got down on her hands and knees.</w:t>
      </w:r>
    </w:p>
    <w:p w:rsidR="00947610" w:rsidRDefault="00947610" w:rsidP="007D4A6A">
      <w:pPr>
        <w:rPr>
          <w:lang w:val="en-PH"/>
        </w:rPr>
      </w:pPr>
      <w:r>
        <w:rPr>
          <w:lang w:val="en-PH"/>
        </w:rPr>
        <w:t xml:space="preserve">It was obvious that she intended to crawl </w:t>
      </w:r>
      <w:r w:rsidR="00EF6F2F">
        <w:rPr>
          <w:lang w:val="en-PH"/>
        </w:rPr>
        <w:t>in</w:t>
      </w:r>
      <w:r>
        <w:rPr>
          <w:lang w:val="en-PH"/>
        </w:rPr>
        <w:t xml:space="preserve"> his direction, but the moment that she got on her hands and knees, the Baker motioned for her to stop. The expression on the face of the young woman turned relieved as she interpreted that motion as his way of telling her that he was refusing the offer, but then that relieved expression fled from the forefront of her mind as she realized that he did not tell her that he does not want to feel her warm and wet mouth all over the shaft of his cock, rather, he simply told her that she should wait until he was seated in front of the desk before crawling to him.</w:t>
      </w:r>
    </w:p>
    <w:p w:rsidR="00947610" w:rsidRDefault="00947610" w:rsidP="007D4A6A">
      <w:pPr>
        <w:rPr>
          <w:lang w:val="en-PH"/>
        </w:rPr>
      </w:pPr>
      <w:r>
        <w:rPr>
          <w:lang w:val="en-PH"/>
        </w:rPr>
        <w:t>The expression that appeared on the face of Miranda at that moment was once more one that showed him that she did not want to do what she was ordered to do, but again, she was able to school her features so that she was able to place a smile on her pretty face, and indeed, the moment that the Baker was seated on the chair in front of the desk, the beautiful actress began to crawl toward where her former trainer was waiting for her, with the Baker taking his cock out of the confines of his pants before he then spread his knees so that there would be space in between his knees and Miranda could place herself in the same.</w:t>
      </w:r>
    </w:p>
    <w:p w:rsidR="00947610" w:rsidRDefault="002712A7" w:rsidP="007D4A6A">
      <w:pPr>
        <w:rPr>
          <w:lang w:val="en-PH"/>
        </w:rPr>
      </w:pPr>
      <w:r>
        <w:rPr>
          <w:lang w:val="en-PH"/>
        </w:rPr>
        <w:t>If she was expecting him to turn his attention toward her and watch her as she crawled into position, then she would be disappointed, with the Baker soon turning his attention toward the direction of his immediate superior even as he placed a questioning expression on his face. There was a part of him that was wondering if the announcement that the Pianist had given him was truly the only reason that the Archon had called for the trainer – because if it was, then he would be rather irritated, even if it was true that at the same time that thought entered the forefront of his mind, he felt the lips of Miranda forming an almost vacuum seal around the girth of his cock – but before he could school his features to reflect those thoughts, he was forced to pause as he suddenly saw his nominal superior slide two manila envelopes from his side of the desk to where the Baker was nearest.</w:t>
      </w:r>
    </w:p>
    <w:p w:rsidR="002712A7" w:rsidRDefault="002712A7" w:rsidP="007D4A6A">
      <w:pPr>
        <w:rPr>
          <w:lang w:val="en-PH"/>
        </w:rPr>
      </w:pPr>
      <w:r>
        <w:rPr>
          <w:lang w:val="en-PH"/>
        </w:rPr>
        <w:t xml:space="preserve">Those envelopes, the trainer knew, contained the profiles and pictures of his two latest trainees. He tried his best not to show any sort of excitement even as he opened the first envelope – and if he was being honest, he would have to admit that he thought that he did a good job of it – so that </w:t>
      </w:r>
      <w:r>
        <w:rPr>
          <w:lang w:val="en-PH"/>
        </w:rPr>
        <w:lastRenderedPageBreak/>
        <w:t>he could take the files contained within the same. He found himself blinking as he realized that he does not recognize the woman in question, but then again, he told himself that if her training was being relegated to him, then it must m</w:t>
      </w:r>
      <w:r w:rsidR="00EF6F2F">
        <w:rPr>
          <w:lang w:val="en-PH"/>
        </w:rPr>
        <w:t>e</w:t>
      </w:r>
      <w:r>
        <w:rPr>
          <w:lang w:val="en-PH"/>
        </w:rPr>
        <w:t>an that she is a celebrity of some sort, and as he turned his gaze toward that part of the profile that would tell him that, he was able to note that while she does have a lot of entries, there were just a few where she was billeted as being part of the main cast.</w:t>
      </w:r>
    </w:p>
    <w:p w:rsidR="002712A7" w:rsidRDefault="002712A7" w:rsidP="007D4A6A">
      <w:pPr>
        <w:rPr>
          <w:lang w:val="en-PH"/>
        </w:rPr>
      </w:pPr>
      <w:r>
        <w:rPr>
          <w:lang w:val="en-PH"/>
        </w:rPr>
        <w:t>‘</w:t>
      </w:r>
      <w:r>
        <w:rPr>
          <w:i/>
          <w:lang w:val="en-PH"/>
        </w:rPr>
        <w:t>Which would explain why I am not familiar with her,’</w:t>
      </w:r>
      <w:r>
        <w:rPr>
          <w:lang w:val="en-PH"/>
        </w:rPr>
        <w:t xml:space="preserve"> the Baker thought even as he fixed his gaze toward the top of the datasheet, and as he noted her picture, the smile on his face widened even as he admonished himself for not looking up this beautiful young woman before, and as that thought entered the forefront of his mind, he mentally noted that he should pay more attention even as he recited her name in his mind, ‘</w:t>
      </w:r>
      <w:r>
        <w:rPr>
          <w:i/>
          <w:lang w:val="en-PH"/>
        </w:rPr>
        <w:t>Mary Mouser’</w:t>
      </w:r>
      <w:r>
        <w:rPr>
          <w:lang w:val="en-PH"/>
        </w:rPr>
        <w:t>.</w:t>
      </w:r>
    </w:p>
    <w:p w:rsidR="002712A7" w:rsidRDefault="002712A7" w:rsidP="007D4A6A">
      <w:pPr>
        <w:rPr>
          <w:lang w:val="en-PH"/>
        </w:rPr>
      </w:pPr>
      <w:r>
        <w:rPr>
          <w:lang w:val="en-PH"/>
        </w:rPr>
        <w:t xml:space="preserve">He turned his attention toward the other envelope – and not for the first time, he wondered if the other trainers of the Organization also had to train their trainees in pairs </w:t>
      </w:r>
      <w:r w:rsidR="0014057A">
        <w:rPr>
          <w:lang w:val="en-PH"/>
        </w:rPr>
        <w:t>–</w:t>
      </w:r>
      <w:r>
        <w:rPr>
          <w:lang w:val="en-PH"/>
        </w:rPr>
        <w:t xml:space="preserve"> </w:t>
      </w:r>
      <w:r w:rsidR="0014057A">
        <w:rPr>
          <w:lang w:val="en-PH"/>
        </w:rPr>
        <w:t>before he then opened it, retrieving the papers that were contained within the same. Unlike the first celebrity in the first envelope, the Baker had an easier time identifying the celebrity whose file was in the second envelope, even if it was true that Mary is older than the celebrity in the second envelope.</w:t>
      </w:r>
    </w:p>
    <w:p w:rsidR="0014057A" w:rsidRDefault="0014057A" w:rsidP="007D4A6A">
      <w:pPr>
        <w:rPr>
          <w:lang w:val="en-PH"/>
        </w:rPr>
      </w:pPr>
      <w:r>
        <w:rPr>
          <w:lang w:val="en-PH"/>
        </w:rPr>
        <w:t>Peyton List, however, has more extensive exposure to the world, and that was reflected on the bottom part of the data file that lists all of the appearances that she had made since her first breakthrough in this industry. It was at the same time that such thought was going through the forefront of the mind of the Baker that he asked himself if she had even imagined that becoming a celebrity would have made her a target of the Organization, but with a mental shake of his head, the Baker told himself that even if Peyton – or Mary, for that matter – had not chosen this path, there is still a large chance that they would have found themselves in this hell.</w:t>
      </w:r>
    </w:p>
    <w:p w:rsidR="0014057A" w:rsidRDefault="0014057A" w:rsidP="007D4A6A">
      <w:pPr>
        <w:rPr>
          <w:lang w:val="en-PH"/>
        </w:rPr>
      </w:pPr>
      <w:r>
        <w:rPr>
          <w:lang w:val="en-PH"/>
        </w:rPr>
        <w:t xml:space="preserve">Indeed, if he was being honest, the Baker would have to say that the two of them becoming celebrities was in their better interest, after all, it is the fact that the public expects them to make an appearance now and then that ensures that even the Organization could not keep them under lock and key at all times. The smile on the face of the Baker widened – and this time, he did not bother to hide it – as he then told himself that </w:t>
      </w:r>
      <w:r w:rsidR="00EF6F2F">
        <w:rPr>
          <w:lang w:val="en-PH"/>
        </w:rPr>
        <w:t>some celebrities</w:t>
      </w:r>
      <w:r>
        <w:rPr>
          <w:lang w:val="en-PH"/>
        </w:rPr>
        <w:t xml:space="preserve"> have gone out of their way to </w:t>
      </w:r>
      <w:r w:rsidR="00103514">
        <w:rPr>
          <w:lang w:val="en-PH"/>
        </w:rPr>
        <w:lastRenderedPageBreak/>
        <w:t>disappear</w:t>
      </w:r>
      <w:r w:rsidR="00EF6F2F">
        <w:rPr>
          <w:lang w:val="en-PH"/>
        </w:rPr>
        <w:t>ing</w:t>
      </w:r>
      <w:r w:rsidR="00103514">
        <w:rPr>
          <w:lang w:val="en-PH"/>
        </w:rPr>
        <w:t xml:space="preserve"> from the limelight, but before he could follow up that particular line of thought, he mentally shook his head and forced himself to return to the present.</w:t>
      </w:r>
    </w:p>
    <w:p w:rsidR="00103514" w:rsidRDefault="008A0B99" w:rsidP="007D4A6A">
      <w:pPr>
        <w:rPr>
          <w:lang w:val="en-PH"/>
        </w:rPr>
      </w:pPr>
      <w:r>
        <w:rPr>
          <w:lang w:val="en-PH"/>
        </w:rPr>
        <w:t xml:space="preserve">When the hiss echoed around the room, a few moments later, he would have to admit that he did not think that it escaped from his mouth, but in less than three seconds, he was reminded that </w:t>
      </w:r>
      <w:r w:rsidR="00152A6E">
        <w:rPr>
          <w:lang w:val="en-PH"/>
        </w:rPr>
        <w:t>Miranda still had his cock in her mouth, and indeed, when he turned his attention toward that direction, a few moments later, he was able to confirm that she was still bobbing her head up and down the shaft of his cock.  Even though it was obvious that she wanted to make him cum, the pace that she had picked was moderate enough that there was no way that she would be able to make him cum if she were to keep that pace.</w:t>
      </w:r>
    </w:p>
    <w:p w:rsidR="00152A6E" w:rsidRDefault="00152A6E" w:rsidP="007D4A6A">
      <w:pPr>
        <w:rPr>
          <w:lang w:val="en-PH"/>
        </w:rPr>
      </w:pPr>
      <w:r>
        <w:rPr>
          <w:lang w:val="en-PH"/>
        </w:rPr>
        <w:t xml:space="preserve">Any further musings on the part of the Baker were interrupted, at that moment, </w:t>
      </w:r>
      <w:r w:rsidR="005F7A54">
        <w:rPr>
          <w:lang w:val="en-PH"/>
        </w:rPr>
        <w:t xml:space="preserve">when the Pianist suddenly cleared his </w:t>
      </w:r>
      <w:proofErr w:type="gramStart"/>
      <w:r w:rsidR="005F7A54">
        <w:rPr>
          <w:lang w:val="en-PH"/>
        </w:rPr>
        <w:t>throat,</w:t>
      </w:r>
      <w:proofErr w:type="gramEnd"/>
      <w:r w:rsidR="005F7A54">
        <w:rPr>
          <w:lang w:val="en-PH"/>
        </w:rPr>
        <w:t xml:space="preserve"> and that was the only sound that the Baker needed to hear for him to know that the Archon wanted him to turn his attention toward that direction. The moment that the Baker had, the Archon was already asking questions, “Well, what do you think?” he asked.</w:t>
      </w:r>
    </w:p>
    <w:p w:rsidR="005F7A54" w:rsidRDefault="005F7A54" w:rsidP="007D4A6A">
      <w:pPr>
        <w:rPr>
          <w:lang w:val="en-PH"/>
        </w:rPr>
      </w:pPr>
      <w:r>
        <w:rPr>
          <w:lang w:val="en-PH"/>
        </w:rPr>
        <w:t xml:space="preserve">For a brief moment, the Baker did not say anything, but after a few moments, he allowed a small sigh to escape from his lips before he then said, “I am looking forward to meeting the two of them,” and he allowed the smile on his lips to widen. The expression on his face was one that even he would have </w:t>
      </w:r>
      <w:proofErr w:type="spellStart"/>
      <w:r>
        <w:rPr>
          <w:lang w:val="en-PH"/>
        </w:rPr>
        <w:t>labeled</w:t>
      </w:r>
      <w:proofErr w:type="spellEnd"/>
      <w:r>
        <w:rPr>
          <w:lang w:val="en-PH"/>
        </w:rPr>
        <w:t xml:space="preserve"> as predatory, and that was probably the reason why Miranda also flinched at that moment. </w:t>
      </w:r>
    </w:p>
    <w:p w:rsidR="005F7A54" w:rsidRDefault="005F7A54" w:rsidP="007D4A6A">
      <w:pPr>
        <w:rPr>
          <w:lang w:val="en-PH"/>
        </w:rPr>
      </w:pPr>
      <w:r>
        <w:rPr>
          <w:lang w:val="en-PH"/>
        </w:rPr>
        <w:t xml:space="preserve">She was rather fortunate that she could not see the expression that appeared on the face of the man who now holds the other end of her figurative leash, after all, the expression on the face of the Pianist at that moment </w:t>
      </w:r>
      <w:r w:rsidR="009556CC">
        <w:rPr>
          <w:lang w:val="en-PH"/>
        </w:rPr>
        <w:t xml:space="preserve">was a reflection </w:t>
      </w:r>
      <w:r w:rsidR="0057254E">
        <w:rPr>
          <w:lang w:val="en-PH"/>
        </w:rPr>
        <w:t>of the one that was on the face of the Baker, and somehow, the effect remained on his visage even as the Archon said, “They are already waiting for you in the reception room.”</w:t>
      </w:r>
    </w:p>
    <w:p w:rsidR="0057254E" w:rsidRDefault="0068499A" w:rsidP="0068499A">
      <w:pPr>
        <w:jc w:val="center"/>
        <w:rPr>
          <w:lang w:val="en-PH"/>
        </w:rPr>
      </w:pPr>
      <w:r>
        <w:rPr>
          <w:lang w:val="en-PH"/>
        </w:rPr>
        <w:t>***</w:t>
      </w:r>
    </w:p>
    <w:p w:rsidR="0068499A" w:rsidRDefault="0083446F" w:rsidP="0068499A">
      <w:pPr>
        <w:rPr>
          <w:lang w:val="en-PH"/>
        </w:rPr>
      </w:pPr>
      <w:r>
        <w:rPr>
          <w:lang w:val="en-PH"/>
        </w:rPr>
        <w:t xml:space="preserve">Although it was given the name ‘reception room’, the place that the Baker found himself </w:t>
      </w:r>
      <w:r w:rsidR="00FF6188">
        <w:rPr>
          <w:lang w:val="en-PH"/>
        </w:rPr>
        <w:t xml:space="preserve">in, a few moments later, was just another room </w:t>
      </w:r>
      <w:r w:rsidR="00EF6F2F">
        <w:rPr>
          <w:lang w:val="en-PH"/>
        </w:rPr>
        <w:t>o</w:t>
      </w:r>
      <w:r w:rsidR="00FF6188">
        <w:rPr>
          <w:lang w:val="en-PH"/>
        </w:rPr>
        <w:t xml:space="preserve">n the main floor of the facility, and the only difference between this room and the other rooms would be that there are actual chairs inside the room that people could sit on. Even if that was the case, however, the occupants of the room </w:t>
      </w:r>
      <w:r w:rsidR="00FF6188">
        <w:rPr>
          <w:lang w:val="en-PH"/>
        </w:rPr>
        <w:lastRenderedPageBreak/>
        <w:t xml:space="preserve">were not seated on the </w:t>
      </w:r>
      <w:proofErr w:type="gramStart"/>
      <w:r w:rsidR="00FF6188">
        <w:rPr>
          <w:lang w:val="en-PH"/>
        </w:rPr>
        <w:t>chairs,</w:t>
      </w:r>
      <w:proofErr w:type="gramEnd"/>
      <w:r w:rsidR="00FF6188">
        <w:rPr>
          <w:lang w:val="en-PH"/>
        </w:rPr>
        <w:t xml:space="preserve"> rather, the two men were standing in front of the chairs, imposing their bulk against the two women in the room and making sure that they cannot move toward the direction of the chair so that they could sit on them.</w:t>
      </w:r>
    </w:p>
    <w:p w:rsidR="00FF6188" w:rsidRDefault="00FF6188" w:rsidP="0068499A">
      <w:pPr>
        <w:rPr>
          <w:lang w:val="en-PH"/>
        </w:rPr>
      </w:pPr>
      <w:r>
        <w:rPr>
          <w:lang w:val="en-PH"/>
        </w:rPr>
        <w:t>Indeed, the fact that they are blocking the women from moving toward the direction of the stairs would explain the reason why the two women were staring at the direction of the men rather than the ingress point into the room, and the Baker had to pointedly clear his throat before the two women turned their attention toward his direction. The first thing that he noticed after the two of them had turned their gaze toward him would be the hostile expressions that they are wearing, and it was obvious that both of them are about to launch into a tirade.</w:t>
      </w:r>
    </w:p>
    <w:p w:rsidR="00FF6188" w:rsidRDefault="00FF6188" w:rsidP="0068499A">
      <w:pPr>
        <w:rPr>
          <w:lang w:val="en-PH"/>
        </w:rPr>
      </w:pPr>
      <w:r>
        <w:rPr>
          <w:lang w:val="en-PH"/>
        </w:rPr>
        <w:t>He would have to admit that there was a part of him that wanted to hear what it was that the two of them would have said, and it was that part of him that allowed Peyton and Mary to part their lips, though whatever it was that they are about to say would be something that only they would know, with the Baker cutting the two of them off, a few moments later as he inclined his head toward their direction before he said, “</w:t>
      </w:r>
      <w:r w:rsidR="005C3A50">
        <w:rPr>
          <w:lang w:val="en-PH"/>
        </w:rPr>
        <w:t>Welcome to the beginning of your new lives.”</w:t>
      </w:r>
    </w:p>
    <w:p w:rsidR="005C3A50" w:rsidRDefault="005C3A50" w:rsidP="0068499A">
      <w:pPr>
        <w:rPr>
          <w:lang w:val="en-PH"/>
        </w:rPr>
      </w:pPr>
      <w:r>
        <w:rPr>
          <w:lang w:val="en-PH"/>
        </w:rPr>
        <w:t xml:space="preserve">If it was possible, the expression of anger on the face of the two women became more pronounced, but if they were expecting him to be intimidated by the expressions that they are wearing, then they would be disappointed because he only smiled at them. If anything, the expression of anger on their face became more pronounced, and he took a few moments to study the two of them and the clothes that they are wearing. </w:t>
      </w:r>
    </w:p>
    <w:p w:rsidR="005C3A50" w:rsidRDefault="005C3A50" w:rsidP="0068499A">
      <w:pPr>
        <w:rPr>
          <w:lang w:val="en-PH"/>
        </w:rPr>
      </w:pPr>
      <w:r>
        <w:rPr>
          <w:lang w:val="en-PH"/>
        </w:rPr>
        <w:t xml:space="preserve">The Baker </w:t>
      </w:r>
      <w:r w:rsidR="00365228">
        <w:rPr>
          <w:lang w:val="en-PH"/>
        </w:rPr>
        <w:t xml:space="preserve">told himself that the clothes that his trainees are wearing would often indicate where they had been taken by the capture team, and </w:t>
      </w:r>
      <w:r w:rsidR="00F810BD">
        <w:rPr>
          <w:lang w:val="en-PH"/>
        </w:rPr>
        <w:t xml:space="preserve">he was rather pleased to note that the same could be said </w:t>
      </w:r>
      <w:r w:rsidR="00FC4225">
        <w:rPr>
          <w:lang w:val="en-PH"/>
        </w:rPr>
        <w:t xml:space="preserve">about Mary and Peyton, since the clothes that they are wearing would be one that he would have </w:t>
      </w:r>
      <w:proofErr w:type="spellStart"/>
      <w:r w:rsidR="00FC4225">
        <w:rPr>
          <w:lang w:val="en-PH"/>
        </w:rPr>
        <w:t>labeled</w:t>
      </w:r>
      <w:proofErr w:type="spellEnd"/>
      <w:r w:rsidR="00FC4225">
        <w:rPr>
          <w:lang w:val="en-PH"/>
        </w:rPr>
        <w:t xml:space="preserve"> as casual, and that told him that they were taken while they were going about their everyday business. Perhaps the two of them were even hanging out with each other when they were taken, but he pushed those thoughts away from the forefront of his mind, a few moments later, even as he forced himself to return to the present.</w:t>
      </w:r>
    </w:p>
    <w:p w:rsidR="00D56A29" w:rsidRDefault="00D56A29" w:rsidP="0068499A">
      <w:pPr>
        <w:rPr>
          <w:lang w:val="en-PH"/>
        </w:rPr>
      </w:pPr>
      <w:r>
        <w:rPr>
          <w:lang w:val="en-PH"/>
        </w:rPr>
        <w:t>He was, however, not able to return to the present before Peyton was able to speak, and with the anger evident in the tone that she was using, she asked him, “Who are you?”</w:t>
      </w:r>
    </w:p>
    <w:p w:rsidR="00D56A29" w:rsidRDefault="00D56A29" w:rsidP="0068499A">
      <w:pPr>
        <w:rPr>
          <w:lang w:val="en-PH"/>
        </w:rPr>
      </w:pPr>
      <w:r>
        <w:rPr>
          <w:lang w:val="en-PH"/>
        </w:rPr>
        <w:lastRenderedPageBreak/>
        <w:t>From the expression that was on the face of Peyton, it was obvious that she was expecting an answer from him, but he was also sure that the answer that he gave her – which was in the form of a smile on his face that extend from one side of his face to the other – was not what the beautiful young woman wanted, and the expression of anger that was evident on her face intensified at that moment. She looked as if she wanted to say something else, but whatever it was that she wanted to say would be something that only she would know because she was cut-off when he turned his attention toward the direction of the older woman.</w:t>
      </w:r>
    </w:p>
    <w:p w:rsidR="00D56A29" w:rsidRDefault="00D56A29" w:rsidP="0068499A">
      <w:pPr>
        <w:rPr>
          <w:lang w:val="en-PH"/>
        </w:rPr>
      </w:pPr>
      <w:r>
        <w:rPr>
          <w:lang w:val="en-PH"/>
        </w:rPr>
        <w:t>The Baker would have to admit that, at first, he had thought that the reason that Mary had not said anything was that she was quaking in fear, but that mistaken assumption on his part was corrected the moment that he turned his attention toward her direction, after all, the expression of anger that was evident on the face of Mary was much like the one that was on the face of Peyton, and indeed, within a moment or two of him turning his attention toward the visage of the older brunette, the Baker was forced to concede that perhaps the anger that Mary was wearing was more pronounced and that is the reason why Mary had not said anything.</w:t>
      </w:r>
    </w:p>
    <w:p w:rsidR="00D56A29" w:rsidRDefault="00D56A29" w:rsidP="0068499A">
      <w:pPr>
        <w:rPr>
          <w:lang w:val="en-PH"/>
        </w:rPr>
      </w:pPr>
      <w:r>
        <w:rPr>
          <w:lang w:val="en-PH"/>
        </w:rPr>
        <w:t>In the end, the silence that had descended inside the r</w:t>
      </w:r>
      <w:r w:rsidR="00EF6F2F">
        <w:rPr>
          <w:lang w:val="en-PH"/>
        </w:rPr>
        <w:t>o</w:t>
      </w:r>
      <w:r>
        <w:rPr>
          <w:lang w:val="en-PH"/>
        </w:rPr>
        <w:t>om at that moment was shattered by the words that escaped from the lips of the Baker, and though it was true that he had not answered the earlier question of Peyton, he was now answering it as he turned his attention toward her direction before he then said, “I am your trainer for the duration of your basic training here,” the smile that was on his face widened even more as he saw the confused expression that was written on their face</w:t>
      </w:r>
      <w:r w:rsidR="002C2CEB">
        <w:rPr>
          <w:lang w:val="en-PH"/>
        </w:rPr>
        <w:t>, though neither of them w</w:t>
      </w:r>
      <w:r w:rsidR="00EF6F2F">
        <w:rPr>
          <w:lang w:val="en-PH"/>
        </w:rPr>
        <w:t>as</w:t>
      </w:r>
      <w:r w:rsidR="002C2CEB">
        <w:rPr>
          <w:lang w:val="en-PH"/>
        </w:rPr>
        <w:t xml:space="preserve"> able to say anything before he said, “You will be referring to me as ‘Sir’ for the duration of your stay here, but if you must know what I am called, then it is the Baker.”</w:t>
      </w:r>
    </w:p>
    <w:p w:rsidR="002C2CEB" w:rsidRDefault="002C2CEB" w:rsidP="0068499A">
      <w:pPr>
        <w:rPr>
          <w:lang w:val="en-PH"/>
        </w:rPr>
      </w:pPr>
      <w:r>
        <w:rPr>
          <w:lang w:val="en-PH"/>
        </w:rPr>
        <w:t>The expression on the face of Mary and Peyton at that moment reflected anger once more, and the Baker would have to admit that he did not need to hear what it was that they would have to say – or indeed, for him to read their minds – for him to know that the reason for the renewed look of anger on their faces would be the fact that they are not satisfied with the name that he had given them, but since that was the only name that he was willing to give them, then they would have to be content with that.</w:t>
      </w:r>
    </w:p>
    <w:p w:rsidR="002C2CEB" w:rsidRDefault="002C2CEB" w:rsidP="0068499A">
      <w:pPr>
        <w:rPr>
          <w:lang w:val="en-PH"/>
        </w:rPr>
      </w:pPr>
      <w:r>
        <w:rPr>
          <w:lang w:val="en-PH"/>
        </w:rPr>
        <w:lastRenderedPageBreak/>
        <w:t>In any case, a few moments later, the Baker gave them something else to think about as he then motioned to the man who was now standing behind Peyton and who had been blocking her from the chair, “This is Joseph,” he said, “he will be your handler for the duration of your stay here, Fuck-Kitten.”</w:t>
      </w:r>
    </w:p>
    <w:p w:rsidR="002C2CEB" w:rsidRDefault="002C2CEB" w:rsidP="0068499A">
      <w:pPr>
        <w:rPr>
          <w:lang w:val="en-PH"/>
        </w:rPr>
      </w:pPr>
      <w:r>
        <w:rPr>
          <w:lang w:val="en-PH"/>
        </w:rPr>
        <w:t xml:space="preserve">He watched as the eyes of Peyton widened, but he knew that such reaction was not for the way that he had introduced her handler to </w:t>
      </w:r>
      <w:proofErr w:type="gramStart"/>
      <w:r>
        <w:rPr>
          <w:lang w:val="en-PH"/>
        </w:rPr>
        <w:t>Peyton,</w:t>
      </w:r>
      <w:proofErr w:type="gramEnd"/>
      <w:r>
        <w:rPr>
          <w:lang w:val="en-PH"/>
        </w:rPr>
        <w:t xml:space="preserve"> rather, the reaction that appeared on the face of the beautiful blond was her reaction to the way that he had referred to her. Whatever other reaction it was that Peyton may have had, however, was put in</w:t>
      </w:r>
      <w:r w:rsidR="00EF6F2F">
        <w:rPr>
          <w:lang w:val="en-PH"/>
        </w:rPr>
        <w:t xml:space="preserve"> </w:t>
      </w:r>
      <w:r>
        <w:rPr>
          <w:lang w:val="en-PH"/>
        </w:rPr>
        <w:t>to hold as the Baker turned his attention away from Peyton so that he could focus toward the older woman.</w:t>
      </w:r>
    </w:p>
    <w:p w:rsidR="002C2CEB" w:rsidRDefault="002C2CEB" w:rsidP="0068499A">
      <w:pPr>
        <w:rPr>
          <w:lang w:val="en-PH"/>
        </w:rPr>
      </w:pPr>
      <w:r>
        <w:rPr>
          <w:lang w:val="en-PH"/>
        </w:rPr>
        <w:t>“This is Carl, Cum-Sponge, and he would be your handler for the duration of your stay here,” the Baker said. As with the younger woman, the older soon placed an expression of surprise and anger on her face, but again, before she could say anything, the Baker cut her off, “Now, why don’t you remove your clothes, both of you?”</w:t>
      </w:r>
    </w:p>
    <w:p w:rsidR="002C2CEB" w:rsidRDefault="002C2CEB" w:rsidP="0068499A">
      <w:pPr>
        <w:rPr>
          <w:lang w:val="en-PH"/>
        </w:rPr>
      </w:pPr>
      <w:r>
        <w:rPr>
          <w:lang w:val="en-PH"/>
        </w:rPr>
        <w:t>As he had asked that question using a pleasant tone – and because neither of them ha</w:t>
      </w:r>
      <w:r w:rsidR="00EF6F2F">
        <w:rPr>
          <w:lang w:val="en-PH"/>
        </w:rPr>
        <w:t>s</w:t>
      </w:r>
      <w:r>
        <w:rPr>
          <w:lang w:val="en-PH"/>
        </w:rPr>
        <w:t xml:space="preserve"> yet realized what would happen to them if they refuse to comply with the orders that they are given – he would not have blamed them for the reaction that they gave him in response, even if it was true that the only thing that they did was to stare at him with incredulous expressions on their faces. That expression that they are wearing told him that there is no way that they are going to comply with the order, and a smile came across the face of the Baker, which smile should have told them that he was expecting such reaction from them.</w:t>
      </w:r>
    </w:p>
    <w:p w:rsidR="002C2CEB" w:rsidRDefault="002C2CEB" w:rsidP="0068499A">
      <w:pPr>
        <w:rPr>
          <w:lang w:val="en-PH"/>
        </w:rPr>
      </w:pPr>
      <w:r>
        <w:rPr>
          <w:lang w:val="en-PH"/>
        </w:rPr>
        <w:t xml:space="preserve">He could not sure why, but it was at that moment that Peyton exploded, in a figurative sense, of course, as she suddenly screamed at him, “Go to hell!” </w:t>
      </w:r>
    </w:p>
    <w:p w:rsidR="002C2CEB" w:rsidRDefault="002C2CEB" w:rsidP="0068499A">
      <w:pPr>
        <w:rPr>
          <w:lang w:val="en-PH"/>
        </w:rPr>
      </w:pPr>
      <w:r>
        <w:rPr>
          <w:lang w:val="en-PH"/>
        </w:rPr>
        <w:t xml:space="preserve">If he was being honest, the Baker was expecting such a reaction from the two of them – indeed, he was expecting the two of them to react that way – and as that thought entered the forefront of his mind, he then focused his attention toward the direction of Peyton. Despite the anger that </w:t>
      </w:r>
      <w:proofErr w:type="spellStart"/>
      <w:r>
        <w:rPr>
          <w:lang w:val="en-PH"/>
        </w:rPr>
        <w:t>colored</w:t>
      </w:r>
      <w:proofErr w:type="spellEnd"/>
      <w:r>
        <w:rPr>
          <w:lang w:val="en-PH"/>
        </w:rPr>
        <w:t xml:space="preserve"> the tone that she had used to push those las</w:t>
      </w:r>
      <w:r w:rsidR="00EF6F2F">
        <w:rPr>
          <w:lang w:val="en-PH"/>
        </w:rPr>
        <w:t>t</w:t>
      </w:r>
      <w:r>
        <w:rPr>
          <w:lang w:val="en-PH"/>
        </w:rPr>
        <w:t xml:space="preserve"> words out of her mouth when he turned his attention toward her direction, he could see her blink in surprise before an expression of fear appeared on her face. </w:t>
      </w:r>
    </w:p>
    <w:p w:rsidR="002C2CEB" w:rsidRDefault="002C2CEB" w:rsidP="0068499A">
      <w:pPr>
        <w:rPr>
          <w:lang w:val="en-PH"/>
        </w:rPr>
      </w:pPr>
      <w:r>
        <w:rPr>
          <w:lang w:val="en-PH"/>
        </w:rPr>
        <w:lastRenderedPageBreak/>
        <w:t xml:space="preserve">She began to move back, in a vain attempt to place distance between herself and her approaching trainer, but her attempts to do so were checked by her handler who was standing behind her, with Joseph </w:t>
      </w:r>
      <w:r w:rsidR="005B20C5">
        <w:rPr>
          <w:lang w:val="en-PH"/>
        </w:rPr>
        <w:t>soon reminding her that he had been blocking her since they had arrived in this room. A surprised and protesting scream escaped from the lips of Peyton even as her handler suddenly grabbed her from behind, and using his arms which he had placed on the hips of the petite young woman, the handler forced Peyton onto her feet.</w:t>
      </w:r>
    </w:p>
    <w:p w:rsidR="005B20C5" w:rsidRDefault="005B20C5" w:rsidP="0068499A">
      <w:pPr>
        <w:rPr>
          <w:lang w:val="en-PH"/>
        </w:rPr>
      </w:pPr>
      <w:r>
        <w:rPr>
          <w:lang w:val="en-PH"/>
        </w:rPr>
        <w:t>“Ah!” another scream escaped from the lips of the young blond, a few moments later, but this time, the sound that escaped from her mouth was the result of the right palm of the Baker making contact with her face. It was obvious that Peyton did not expect the slap, and she was forced to turn her attention opposite the direction where the slap had come from. She had not even managed to recover from the blow that she had received from him before another scream of pain and surprise escaped from her lips, with the Baker using the back of his hand to land another slap on the face of Peyton, and this time, he made sure that the blow landed on her other cheek.</w:t>
      </w:r>
    </w:p>
    <w:p w:rsidR="005B20C5" w:rsidRDefault="005B20C5" w:rsidP="0068499A">
      <w:pPr>
        <w:rPr>
          <w:lang w:val="en-PH"/>
        </w:rPr>
      </w:pPr>
      <w:r>
        <w:rPr>
          <w:lang w:val="en-PH"/>
        </w:rPr>
        <w:t xml:space="preserve">Without waiting for the scream to die down, the Baker turned his attention toward the direction of Mary, and as he had expected, the older woman was staring </w:t>
      </w:r>
      <w:r w:rsidR="00EF6F2F">
        <w:rPr>
          <w:lang w:val="en-PH"/>
        </w:rPr>
        <w:t xml:space="preserve">in </w:t>
      </w:r>
      <w:r>
        <w:rPr>
          <w:lang w:val="en-PH"/>
        </w:rPr>
        <w:t>his direction with an expression of horror written on her face</w:t>
      </w:r>
      <w:r w:rsidR="00B6092F">
        <w:rPr>
          <w:lang w:val="en-PH"/>
        </w:rPr>
        <w:t xml:space="preserve">. The moment that she realized that he was looking </w:t>
      </w:r>
      <w:r w:rsidR="00EF6F2F">
        <w:rPr>
          <w:lang w:val="en-PH"/>
        </w:rPr>
        <w:t>in</w:t>
      </w:r>
      <w:r w:rsidR="00B6092F">
        <w:rPr>
          <w:lang w:val="en-PH"/>
        </w:rPr>
        <w:t xml:space="preserve"> her direction, she parted her lips, though the words that were supposed to come out of her lips – and if he was being honest, the Baker would have to admit that he could already guess what it was that the beautiful actress was going to say – did not manage to make it out of her lips before the Baker cut her off, “I would continue slapping this fuck-pig until you do what you had been ordered to.”</w:t>
      </w:r>
    </w:p>
    <w:p w:rsidR="00CB02EB" w:rsidRDefault="00B6092F" w:rsidP="0068499A">
      <w:pPr>
        <w:rPr>
          <w:lang w:val="en-PH"/>
        </w:rPr>
      </w:pPr>
      <w:r>
        <w:rPr>
          <w:lang w:val="en-PH"/>
        </w:rPr>
        <w:t xml:space="preserve">There was no need for the Baker to tell Mary what the order was, and as the beautiful brunette stared </w:t>
      </w:r>
      <w:r w:rsidR="00CB02EB">
        <w:rPr>
          <w:lang w:val="en-PH"/>
        </w:rPr>
        <w:t>at the direction of the Baker, he was able to confirm that she indeed understood what the order was, with a look of realization appearing on her face even as her hands flew to the buttons of the blouse that she was wearing. In short order, she had not only unbuttoned her blouse but had also discarded the same, with the top landing on the surface of the floor in front of her.</w:t>
      </w:r>
    </w:p>
    <w:p w:rsidR="00CB02EB" w:rsidRDefault="00CB02EB" w:rsidP="0068499A">
      <w:pPr>
        <w:rPr>
          <w:lang w:val="en-PH"/>
        </w:rPr>
      </w:pPr>
      <w:r>
        <w:rPr>
          <w:lang w:val="en-PH"/>
        </w:rPr>
        <w:t xml:space="preserve">Mary did not seem to have concerned herself with where her blouse had landed, however, because her hands were soon working on the buttons of the jeans that she was wearing, and as soon as she had pushed the same toward the direction of the floor, she was wearing only her underwear. He was not sure if he should take some meaning behind the fact that her bra and </w:t>
      </w:r>
      <w:r>
        <w:rPr>
          <w:lang w:val="en-PH"/>
        </w:rPr>
        <w:lastRenderedPageBreak/>
        <w:t>panties match, but with a mental shake of his head, the Baker told himself that he might as well just let it go.</w:t>
      </w:r>
    </w:p>
    <w:p w:rsidR="00CB02EB" w:rsidRDefault="00667C7E" w:rsidP="0068499A">
      <w:pPr>
        <w:rPr>
          <w:lang w:val="en-PH"/>
        </w:rPr>
      </w:pPr>
      <w:r>
        <w:rPr>
          <w:lang w:val="en-PH"/>
        </w:rPr>
        <w:t>“Well, all of your clothes, Cum-Sponge,” he said with a smile. He could see the tears that escaped from the eyes of Mary in reaction to the words that he had uttered, and that was followed by the older woman shaking her head, indicating to him that she does not want to comply with that order. If she was expecting him to do or say something to compel her to do as she was ordered, however, then she would be disappointed, after all, the only thing that the Baker did was to turn her attention toward the direction of Peyton.</w:t>
      </w:r>
    </w:p>
    <w:p w:rsidR="00667C7E" w:rsidRDefault="00667C7E" w:rsidP="0068499A">
      <w:pPr>
        <w:rPr>
          <w:lang w:val="en-PH"/>
        </w:rPr>
      </w:pPr>
      <w:r>
        <w:rPr>
          <w:lang w:val="en-PH"/>
        </w:rPr>
        <w:t>Mary, however, was quick to realize what the meaning behind his actions would be, and with a shriek that was intended to make him turn his attention toward her direction, she forced her trainer to pause. The Baker would admit that he thought about ignoring the sound that escaped from the lips of the older woman and just carry with the slap that he planned to give Peyton, but in the end, he still turned his attention toward Mary, and perhaps that was because it was at that moment that the older brunette pushed words out of her mouth, “Please,” she said, “please, Sir.”</w:t>
      </w:r>
    </w:p>
    <w:p w:rsidR="00667C7E" w:rsidRDefault="00407E21" w:rsidP="0068499A">
      <w:pPr>
        <w:rPr>
          <w:lang w:val="en-PH"/>
        </w:rPr>
      </w:pPr>
      <w:r>
        <w:rPr>
          <w:lang w:val="en-PH"/>
        </w:rPr>
        <w:t xml:space="preserve">He could tell that she intended for those words that had escaped from her lips to convince him to cancel the order that she has to take her clothes off, but even if that was the case, the moment that she saw the expression that was written on her face, it would appear that she realized that she has no choice but to comply with the order that she was given, and as that was the case, she moved her hands to the latch of the bra that she was wearing before removing the same. </w:t>
      </w:r>
    </w:p>
    <w:p w:rsidR="00407E21" w:rsidRDefault="00407E21" w:rsidP="0068499A">
      <w:pPr>
        <w:rPr>
          <w:lang w:val="en-PH"/>
        </w:rPr>
      </w:pPr>
      <w:r>
        <w:rPr>
          <w:lang w:val="en-PH"/>
        </w:rPr>
        <w:t xml:space="preserve">The sight of the naked breasts of Mary made the Baker stare </w:t>
      </w:r>
      <w:r w:rsidR="00EF6F2F">
        <w:rPr>
          <w:lang w:val="en-PH"/>
        </w:rPr>
        <w:t>in</w:t>
      </w:r>
      <w:r>
        <w:rPr>
          <w:lang w:val="en-PH"/>
        </w:rPr>
        <w:t xml:space="preserve"> her direction for a few moments, and the smile on his face as he did so should have left her with no illusion what it was that he was staring at. She was able to hide her breasts from him, a few moments later, by moving her arms toward the hem of her panty, but as she lowered the last piece of clothing that she was wearing, she was forced to move her arms as well.</w:t>
      </w:r>
    </w:p>
    <w:p w:rsidR="00407E21" w:rsidRDefault="00407E21" w:rsidP="0068499A">
      <w:pPr>
        <w:rPr>
          <w:lang w:val="en-PH"/>
        </w:rPr>
      </w:pPr>
      <w:r>
        <w:rPr>
          <w:lang w:val="en-PH"/>
        </w:rPr>
        <w:t>A satisfied hiss escaped from the lips of the Baker as he found himself staring at the naked young woman. She would hardly pass inspection – she was not wearing a collar and she still had hair on her body from the neck down – but there was still something to be said about the naked young woman, and indeed, a few moments later saw the Baker approaching Mary who could not react to that realization before her handler grabbed her arms and pinned her in place.</w:t>
      </w:r>
    </w:p>
    <w:p w:rsidR="00407E21" w:rsidRDefault="009402E2" w:rsidP="0068499A">
      <w:pPr>
        <w:rPr>
          <w:lang w:val="en-PH"/>
        </w:rPr>
      </w:pPr>
      <w:r>
        <w:rPr>
          <w:lang w:val="en-PH"/>
        </w:rPr>
        <w:lastRenderedPageBreak/>
        <w:t>The next sound that escaped from the lips of the older woman, a few moments later, was one of protest, but that was to be expected, after all, he was already squeezing both of her breasts, and there was nothing that protected the naked skin of her chest from the palms of his hands. There was also nothing gentle about the way that he played with her breasts at that moment, though if there was any sort of consolation for Mary, it might have to be the fact that he did not play with those breasts for long as he soon turned his attention toward Peyton.</w:t>
      </w:r>
    </w:p>
    <w:p w:rsidR="009402E2" w:rsidRDefault="009402E2" w:rsidP="0068499A">
      <w:pPr>
        <w:rPr>
          <w:lang w:val="en-PH"/>
        </w:rPr>
      </w:pPr>
      <w:r>
        <w:rPr>
          <w:lang w:val="en-PH"/>
        </w:rPr>
        <w:t xml:space="preserve">It would appear that the younger actress had now recovered from the blows that the Baker had given her earlier, but instead of the glare that he had expected to see on the visage of Peyton, the only thing that he could see would be an expression of fear. Indeed, it was also that same expression that told him that there was no need for him to have to repeat the order, because a moment or two after she realized that he was looking </w:t>
      </w:r>
      <w:r w:rsidR="00EF6F2F">
        <w:rPr>
          <w:lang w:val="en-PH"/>
        </w:rPr>
        <w:t>in</w:t>
      </w:r>
      <w:r>
        <w:rPr>
          <w:lang w:val="en-PH"/>
        </w:rPr>
        <w:t xml:space="preserve"> her direction, a whimper escaped from the lips of Peyton before she started to remove the clothes that she was wearing.</w:t>
      </w:r>
    </w:p>
    <w:p w:rsidR="009402E2" w:rsidRDefault="009402E2" w:rsidP="0068499A">
      <w:pPr>
        <w:rPr>
          <w:lang w:val="en-PH"/>
        </w:rPr>
      </w:pPr>
      <w:r>
        <w:rPr>
          <w:lang w:val="en-PH"/>
        </w:rPr>
        <w:t>“What an obedient and enthusiastic Fuck-Kitten,” the Baker said even as he watched Peyton remove her top, and soon enough, she was wearing nothing but her underwear – and like her friend and co-star, her underwear also matched – and he did not even have the time to comment about that before the hands of Peyton were already working on the straps of the bra that she was wearing.</w:t>
      </w:r>
    </w:p>
    <w:p w:rsidR="009402E2" w:rsidRDefault="009402E2" w:rsidP="0068499A">
      <w:pPr>
        <w:rPr>
          <w:lang w:val="en-PH"/>
        </w:rPr>
      </w:pPr>
      <w:r>
        <w:rPr>
          <w:lang w:val="en-PH"/>
        </w:rPr>
        <w:t>A whimper did escape from the lips of the young actress, a few moments later, as she forced herself to remove her bra and reveal her breasts and the nipples capping them to her trainer, but even if that was the case, she was just as quick to insert her finger between her hips and the hem of the panty that she was wearing so that she could push those toward the floor and reveal the entrance to her most intimate of parts.</w:t>
      </w:r>
    </w:p>
    <w:p w:rsidR="009402E2" w:rsidRDefault="009402E2" w:rsidP="0068499A">
      <w:pPr>
        <w:rPr>
          <w:lang w:val="en-PH"/>
        </w:rPr>
      </w:pPr>
      <w:r>
        <w:rPr>
          <w:lang w:val="en-PH"/>
        </w:rPr>
        <w:t>Like her older counterpart, Peyton would not have passed any inspection to be conducted by the Organization, and the reason would be pretty much the same. Of course, the Baker was not going to call them out on it, before he then retrieved two black metal collars from the inside pocket of the jacket that he was wearing.</w:t>
      </w:r>
    </w:p>
    <w:p w:rsidR="009402E2" w:rsidRDefault="009402E2" w:rsidP="0068499A">
      <w:pPr>
        <w:rPr>
          <w:lang w:val="en-PH"/>
        </w:rPr>
      </w:pPr>
      <w:r>
        <w:rPr>
          <w:lang w:val="en-PH"/>
        </w:rPr>
        <w:t xml:space="preserve">“You are not allowed to remove this for the duration of your stay here,” he said as he exhibited the collars to them, and from the way that their eyes widened at the sight of the same, it was rather obvious that both of them understood what the collars are for. Even if that was the case, </w:t>
      </w:r>
      <w:r>
        <w:rPr>
          <w:lang w:val="en-PH"/>
        </w:rPr>
        <w:lastRenderedPageBreak/>
        <w:t>however, he did not wait for them to say anything before he then added, “</w:t>
      </w:r>
      <w:r w:rsidR="0006603F">
        <w:rPr>
          <w:lang w:val="en-PH"/>
        </w:rPr>
        <w:t xml:space="preserve">You would also have all body hair from the neck below removed, and I expect that to be done during our next session,” he allowed the smile on his face to widen as he then added, “I am looking forward to looking for stay body hair next time we meet, cunts, after all, </w:t>
      </w:r>
      <w:r w:rsidR="008D1F26">
        <w:rPr>
          <w:lang w:val="en-PH"/>
        </w:rPr>
        <w:t>every single hair that I find during my inspection</w:t>
      </w:r>
      <w:r w:rsidR="0006603F">
        <w:rPr>
          <w:lang w:val="en-PH"/>
        </w:rPr>
        <w:t xml:space="preserve"> means ten lashes on your cunt.”</w:t>
      </w:r>
    </w:p>
    <w:p w:rsidR="008D1F26" w:rsidRDefault="008D1F26" w:rsidP="0068499A">
      <w:pPr>
        <w:rPr>
          <w:lang w:val="en-PH"/>
        </w:rPr>
      </w:pPr>
      <w:r>
        <w:rPr>
          <w:lang w:val="en-PH"/>
        </w:rPr>
        <w:t>Neither of them verbally reacted to the words that had escaped from his lips, but then again, that was to be expected, after all, the expression that he was wearing on his face should be more than enough to tell them that he is serious wit</w:t>
      </w:r>
      <w:r w:rsidR="0017348B">
        <w:rPr>
          <w:lang w:val="en-PH"/>
        </w:rPr>
        <w:t>h the words that he had uttered from the tone that he had used and the expression that he was wearing.</w:t>
      </w:r>
    </w:p>
    <w:p w:rsidR="0017348B" w:rsidRPr="002712A7" w:rsidRDefault="0017348B" w:rsidP="0068499A">
      <w:pPr>
        <w:rPr>
          <w:lang w:val="en-PH"/>
        </w:rPr>
      </w:pPr>
      <w:bookmarkStart w:id="0" w:name="_GoBack"/>
      <w:bookmarkEnd w:id="0"/>
    </w:p>
    <w:sectPr w:rsidR="0017348B" w:rsidRPr="002712A7"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582A" w:rsidRDefault="001A582A" w:rsidP="0062634E">
      <w:pPr>
        <w:spacing w:after="0" w:line="240" w:lineRule="auto"/>
      </w:pPr>
      <w:r>
        <w:separator/>
      </w:r>
    </w:p>
  </w:endnote>
  <w:endnote w:type="continuationSeparator" w:id="0">
    <w:p w:rsidR="001A582A" w:rsidRDefault="001A582A"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2A7" w:rsidRPr="00372819" w:rsidRDefault="002712A7">
    <w:pPr>
      <w:pStyle w:val="Footer"/>
      <w:pBdr>
        <w:top w:val="thinThickSmallGap" w:sz="24" w:space="1" w:color="622423" w:themeColor="accent2" w:themeShade="7F"/>
      </w:pBdr>
      <w:rPr>
        <w:b/>
        <w:sz w:val="28"/>
      </w:rPr>
    </w:pPr>
    <w:r w:rsidRPr="00372819">
      <w:rPr>
        <w:b/>
        <w:sz w:val="28"/>
      </w:rPr>
      <w:t>PROJECT 22A123C</w:t>
    </w:r>
    <w:r w:rsidRPr="00372819">
      <w:rPr>
        <w:b/>
        <w:sz w:val="28"/>
      </w:rPr>
      <w:tab/>
      <w:t>OPERATION CHARLOTTE</w:t>
    </w:r>
    <w:r w:rsidRPr="00372819">
      <w:rPr>
        <w:b/>
        <w:sz w:val="28"/>
      </w:rPr>
      <w:ptab w:relativeTo="margin" w:alignment="right" w:leader="none"/>
    </w:r>
    <w:r w:rsidRPr="00372819">
      <w:rPr>
        <w:b/>
        <w:sz w:val="28"/>
      </w:rPr>
      <w:t xml:space="preserve">Page </w:t>
    </w:r>
    <w:r w:rsidR="002578C0" w:rsidRPr="00372819">
      <w:rPr>
        <w:b/>
        <w:sz w:val="28"/>
      </w:rPr>
      <w:fldChar w:fldCharType="begin"/>
    </w:r>
    <w:r w:rsidRPr="00372819">
      <w:rPr>
        <w:b/>
        <w:sz w:val="28"/>
      </w:rPr>
      <w:instrText xml:space="preserve"> PAGE   \* MERGEFORMAT </w:instrText>
    </w:r>
    <w:r w:rsidR="002578C0" w:rsidRPr="00372819">
      <w:rPr>
        <w:b/>
        <w:sz w:val="28"/>
      </w:rPr>
      <w:fldChar w:fldCharType="separate"/>
    </w:r>
    <w:r w:rsidR="00EF6F2F">
      <w:rPr>
        <w:b/>
        <w:noProof/>
        <w:sz w:val="28"/>
      </w:rPr>
      <w:t>16</w:t>
    </w:r>
    <w:r w:rsidR="002578C0" w:rsidRPr="00372819">
      <w:rPr>
        <w:b/>
        <w:noProof/>
        <w:sz w:val="28"/>
      </w:rPr>
      <w:fldChar w:fldCharType="end"/>
    </w:r>
  </w:p>
  <w:p w:rsidR="002712A7" w:rsidRPr="00372819" w:rsidRDefault="002712A7">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582A" w:rsidRDefault="001A582A" w:rsidP="0062634E">
      <w:pPr>
        <w:spacing w:after="0" w:line="240" w:lineRule="auto"/>
      </w:pPr>
      <w:r>
        <w:separator/>
      </w:r>
    </w:p>
  </w:footnote>
  <w:footnote w:type="continuationSeparator" w:id="0">
    <w:p w:rsidR="001A582A" w:rsidRDefault="001A582A"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2A7" w:rsidRDefault="002578C0">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2A7" w:rsidRDefault="002578C0" w:rsidP="00372819">
    <w:pPr>
      <w:pStyle w:val="Header"/>
      <w:pBdr>
        <w:bottom w:val="thickThinSmallGap" w:sz="24" w:space="1" w:color="622423" w:themeColor="accent2" w:themeShade="7F"/>
      </w:pBdr>
      <w:jc w:val="center"/>
    </w:pPr>
    <w:r w:rsidRPr="002578C0">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2712A7">
      <w:rPr>
        <w:rFonts w:eastAsiaTheme="majorEastAsia"/>
        <w:b/>
        <w:sz w:val="36"/>
        <w:szCs w:val="32"/>
      </w:rPr>
      <w:t>THE BAKER XVI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2A7" w:rsidRDefault="002578C0">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0F40F3"/>
    <w:multiLevelType w:val="hybridMultilevel"/>
    <w:tmpl w:val="42EA5E34"/>
    <w:lvl w:ilvl="0" w:tplc="F8126C7C">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e1MDUzMjAzNDMyNTVV0lEKTi0uzszPAykwrAUAGmsieCwAAAA="/>
  </w:docVars>
  <w:rsids>
    <w:rsidRoot w:val="0055200A"/>
    <w:rsid w:val="000272C0"/>
    <w:rsid w:val="0006603F"/>
    <w:rsid w:val="0008712D"/>
    <w:rsid w:val="00093657"/>
    <w:rsid w:val="00103514"/>
    <w:rsid w:val="001116E2"/>
    <w:rsid w:val="0014057A"/>
    <w:rsid w:val="00151E0F"/>
    <w:rsid w:val="00152A6E"/>
    <w:rsid w:val="001657B7"/>
    <w:rsid w:val="00170EC2"/>
    <w:rsid w:val="0017348B"/>
    <w:rsid w:val="00181A70"/>
    <w:rsid w:val="001A582A"/>
    <w:rsid w:val="001D1A5B"/>
    <w:rsid w:val="002578C0"/>
    <w:rsid w:val="002712A7"/>
    <w:rsid w:val="002C00CA"/>
    <w:rsid w:val="002C2CEB"/>
    <w:rsid w:val="0032613C"/>
    <w:rsid w:val="00365228"/>
    <w:rsid w:val="00372819"/>
    <w:rsid w:val="003E02BB"/>
    <w:rsid w:val="003F7C09"/>
    <w:rsid w:val="00407E21"/>
    <w:rsid w:val="004109D0"/>
    <w:rsid w:val="004447A8"/>
    <w:rsid w:val="004960CD"/>
    <w:rsid w:val="004A127E"/>
    <w:rsid w:val="005324DA"/>
    <w:rsid w:val="0055200A"/>
    <w:rsid w:val="00563311"/>
    <w:rsid w:val="0057254E"/>
    <w:rsid w:val="005B20C5"/>
    <w:rsid w:val="005C1E76"/>
    <w:rsid w:val="005C3A50"/>
    <w:rsid w:val="005F7A54"/>
    <w:rsid w:val="0062634E"/>
    <w:rsid w:val="00636611"/>
    <w:rsid w:val="00636925"/>
    <w:rsid w:val="00667C7E"/>
    <w:rsid w:val="00671B23"/>
    <w:rsid w:val="00671DF4"/>
    <w:rsid w:val="0068499A"/>
    <w:rsid w:val="006B1628"/>
    <w:rsid w:val="006C5B7F"/>
    <w:rsid w:val="00752B1F"/>
    <w:rsid w:val="007636E3"/>
    <w:rsid w:val="007D4A6A"/>
    <w:rsid w:val="007E3511"/>
    <w:rsid w:val="00831CDB"/>
    <w:rsid w:val="0083446F"/>
    <w:rsid w:val="0087452F"/>
    <w:rsid w:val="008A0B99"/>
    <w:rsid w:val="008B270C"/>
    <w:rsid w:val="008D1F26"/>
    <w:rsid w:val="008F6A74"/>
    <w:rsid w:val="009402E2"/>
    <w:rsid w:val="00947610"/>
    <w:rsid w:val="009556CC"/>
    <w:rsid w:val="00A80478"/>
    <w:rsid w:val="00AB200D"/>
    <w:rsid w:val="00AE783D"/>
    <w:rsid w:val="00B357D9"/>
    <w:rsid w:val="00B6092F"/>
    <w:rsid w:val="00BA3CD7"/>
    <w:rsid w:val="00BD7958"/>
    <w:rsid w:val="00C30778"/>
    <w:rsid w:val="00C57C9B"/>
    <w:rsid w:val="00C94D14"/>
    <w:rsid w:val="00CA2DFA"/>
    <w:rsid w:val="00CB02EB"/>
    <w:rsid w:val="00CE68A0"/>
    <w:rsid w:val="00D56A29"/>
    <w:rsid w:val="00DC34A4"/>
    <w:rsid w:val="00DC6627"/>
    <w:rsid w:val="00DC7B7B"/>
    <w:rsid w:val="00E44546"/>
    <w:rsid w:val="00EF6F2F"/>
    <w:rsid w:val="00F2491C"/>
    <w:rsid w:val="00F32441"/>
    <w:rsid w:val="00F62541"/>
    <w:rsid w:val="00F72E5E"/>
    <w:rsid w:val="00F810BD"/>
    <w:rsid w:val="00FC4225"/>
    <w:rsid w:val="00FE4CDB"/>
    <w:rsid w:val="00FF1C06"/>
    <w:rsid w:val="00FF6188"/>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372819"/>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6</TotalTime>
  <Pages>16</Pages>
  <Words>7283</Words>
  <Characters>31247</Characters>
  <Application>Microsoft Office Word</Application>
  <DocSecurity>0</DocSecurity>
  <Lines>446</Lines>
  <Paragraphs>9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84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lexander</cp:lastModifiedBy>
  <cp:revision>38</cp:revision>
  <dcterms:created xsi:type="dcterms:W3CDTF">2013-06-12T10:38:00Z</dcterms:created>
  <dcterms:modified xsi:type="dcterms:W3CDTF">2022-01-25T12:03:00Z</dcterms:modified>
</cp:coreProperties>
</file>